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53CA8" w14:textId="3D2381E8" w:rsidR="001E7254" w:rsidRPr="000C6339" w:rsidRDefault="006848C2" w:rsidP="00BB0BE9">
      <w:pPr>
        <w:autoSpaceDE w:val="0"/>
        <w:autoSpaceDN w:val="0"/>
        <w:snapToGrid w:val="0"/>
        <w:jc w:val="center"/>
        <w:rPr>
          <w:rFonts w:asciiTheme="minorHAnsi" w:eastAsia="標楷體" w:hAnsiTheme="minorHAnsi" w:cstheme="minorHAnsi"/>
          <w:b/>
          <w:sz w:val="32"/>
          <w:szCs w:val="32"/>
        </w:rPr>
      </w:pPr>
      <w:r>
        <w:rPr>
          <w:rFonts w:eastAsia="標楷體" w:hint="eastAsia"/>
          <w:b/>
          <w:sz w:val="28"/>
          <w:szCs w:val="28"/>
        </w:rPr>
        <w:t xml:space="preserve"> </w:t>
      </w:r>
      <w:r w:rsidR="001E7254" w:rsidRPr="000C6339">
        <w:rPr>
          <w:rFonts w:asciiTheme="minorHAnsi" w:eastAsia="標楷體" w:hAnsiTheme="minorHAnsi" w:cstheme="minorHAnsi"/>
          <w:b/>
          <w:sz w:val="32"/>
          <w:szCs w:val="32"/>
        </w:rPr>
        <w:t>「研究船貴重儀器使用中心」</w:t>
      </w:r>
      <w:r w:rsidR="002920BB" w:rsidRPr="000C6339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>儀器設備借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用及技術人力支援</w:t>
      </w:r>
      <w:r w:rsidR="002920BB" w:rsidRPr="000C6339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>申請表</w:t>
      </w:r>
    </w:p>
    <w:p w14:paraId="69C4AF6C" w14:textId="77777777" w:rsidR="001E7254" w:rsidRPr="000C6339" w:rsidRDefault="002920BB" w:rsidP="00EB3866">
      <w:pPr>
        <w:snapToGrid w:val="0"/>
        <w:spacing w:line="240" w:lineRule="auto"/>
        <w:ind w:leftChars="-4" w:left="-10"/>
        <w:jc w:val="center"/>
        <w:rPr>
          <w:rFonts w:asciiTheme="minorHAnsi" w:eastAsia="標楷體" w:hAnsiTheme="minorHAnsi" w:cstheme="minorHAnsi"/>
          <w:b/>
          <w:sz w:val="32"/>
          <w:szCs w:val="32"/>
        </w:rPr>
      </w:pP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 xml:space="preserve"> (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新海研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1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、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2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、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3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號共用版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)</w:t>
      </w:r>
    </w:p>
    <w:tbl>
      <w:tblPr>
        <w:tblStyle w:val="a5"/>
        <w:tblW w:w="9908" w:type="dxa"/>
        <w:tblLayout w:type="fixed"/>
        <w:tblLook w:val="04A0" w:firstRow="1" w:lastRow="0" w:firstColumn="1" w:lastColumn="0" w:noHBand="0" w:noVBand="1"/>
      </w:tblPr>
      <w:tblGrid>
        <w:gridCol w:w="1514"/>
        <w:gridCol w:w="1732"/>
        <w:gridCol w:w="425"/>
        <w:gridCol w:w="850"/>
        <w:gridCol w:w="1560"/>
        <w:gridCol w:w="567"/>
        <w:gridCol w:w="141"/>
        <w:gridCol w:w="1134"/>
        <w:gridCol w:w="1985"/>
      </w:tblGrid>
      <w:tr w:rsidR="00DD50E5" w:rsidRPr="000C6339" w14:paraId="23B830CF" w14:textId="77777777" w:rsidTr="00B96CF6">
        <w:trPr>
          <w:trHeight w:val="624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8AAC85" w14:textId="77777777" w:rsidR="00DD50E5" w:rsidRPr="00A73C2D" w:rsidRDefault="00DD50E5" w:rsidP="00DD50E5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單位</w:t>
            </w:r>
          </w:p>
        </w:tc>
        <w:tc>
          <w:tcPr>
            <w:tcW w:w="456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094A3A" w14:textId="77777777" w:rsidR="00DD50E5" w:rsidRPr="000C6339" w:rsidRDefault="00DD50E5" w:rsidP="00DD50E5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7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7159BB" w14:textId="77777777" w:rsidR="00DD50E5" w:rsidRPr="000C6339" w:rsidRDefault="00DD50E5" w:rsidP="009440E6">
            <w:pPr>
              <w:snapToGrid w:val="0"/>
              <w:spacing w:line="240" w:lineRule="auto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申請日期</w:t>
            </w: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8C196D" w14:textId="77777777" w:rsidR="00DD50E5" w:rsidRPr="000C6339" w:rsidRDefault="00DD50E5" w:rsidP="00600786">
            <w:pPr>
              <w:wordWrap w:val="0"/>
              <w:ind w:right="596"/>
              <w:jc w:val="right"/>
              <w:rPr>
                <w:rFonts w:asciiTheme="minorHAnsi" w:eastAsia="標楷體" w:hAnsiTheme="minorHAnsi" w:cstheme="minorHAnsi"/>
              </w:rPr>
            </w:pPr>
          </w:p>
        </w:tc>
      </w:tr>
      <w:tr w:rsidR="001E7254" w:rsidRPr="000C6339" w14:paraId="0AF38119" w14:textId="77777777" w:rsidTr="00B96CF6">
        <w:trPr>
          <w:trHeight w:val="624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35303E" w14:textId="77777777" w:rsidR="001E7254" w:rsidRPr="00A73C2D" w:rsidRDefault="001E7254" w:rsidP="00276A5C">
            <w:pPr>
              <w:jc w:val="distribute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計畫主持人</w:t>
            </w:r>
          </w:p>
        </w:tc>
        <w:tc>
          <w:tcPr>
            <w:tcW w:w="21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889975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73FCBD" w14:textId="77777777" w:rsidR="001E7254" w:rsidRPr="000C6339" w:rsidRDefault="001E7254" w:rsidP="009440E6">
            <w:pPr>
              <w:snapToGrid w:val="0"/>
              <w:spacing w:line="240" w:lineRule="auto"/>
              <w:jc w:val="distribute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計畫名稱</w:t>
            </w:r>
          </w:p>
        </w:tc>
        <w:tc>
          <w:tcPr>
            <w:tcW w:w="5387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B3B354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</w:tr>
      <w:tr w:rsidR="00FF7ADB" w:rsidRPr="000C6339" w14:paraId="18D6AC83" w14:textId="77777777" w:rsidTr="00B96CF6">
        <w:trPr>
          <w:trHeight w:val="624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AC5EEB" w14:textId="77777777" w:rsidR="001E7254" w:rsidRPr="00A73C2D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人</w:t>
            </w:r>
          </w:p>
        </w:tc>
        <w:tc>
          <w:tcPr>
            <w:tcW w:w="21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C2381D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EF62BD" w14:textId="77777777" w:rsidR="001E7254" w:rsidRPr="000C6339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職稱</w:t>
            </w:r>
          </w:p>
        </w:tc>
        <w:tc>
          <w:tcPr>
            <w:tcW w:w="22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ABBAF7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305917" w14:textId="77777777" w:rsidR="001E7254" w:rsidRPr="000C6339" w:rsidRDefault="001E7254" w:rsidP="009440E6">
            <w:pPr>
              <w:snapToGrid w:val="0"/>
              <w:jc w:val="center"/>
              <w:rPr>
                <w:rFonts w:asciiTheme="minorHAnsi" w:eastAsia="標楷體" w:hAnsiTheme="minorHAnsi" w:cstheme="minorHAnsi"/>
              </w:rPr>
            </w:pPr>
            <w:r w:rsidRPr="009440E6">
              <w:rPr>
                <w:rFonts w:asciiTheme="minorHAnsi" w:eastAsia="標楷體" w:hAnsiTheme="minorHAnsi" w:cstheme="minorHAnsi"/>
                <w:spacing w:val="38"/>
                <w:fitText w:val="1320" w:id="-1815903487"/>
              </w:rPr>
              <w:t>電話</w:t>
            </w:r>
            <w:r w:rsidRPr="009440E6">
              <w:rPr>
                <w:rFonts w:asciiTheme="minorHAnsi" w:eastAsia="標楷體" w:hAnsiTheme="minorHAnsi" w:cstheme="minorHAnsi"/>
                <w:spacing w:val="38"/>
                <w:fitText w:val="1320" w:id="-1815903487"/>
              </w:rPr>
              <w:t>/</w:t>
            </w:r>
            <w:r w:rsidRPr="009440E6">
              <w:rPr>
                <w:rFonts w:asciiTheme="minorHAnsi" w:eastAsia="標楷體" w:hAnsiTheme="minorHAnsi" w:cstheme="minorHAnsi"/>
                <w:spacing w:val="38"/>
                <w:fitText w:val="1320" w:id="-1815903487"/>
              </w:rPr>
              <w:t>手</w:t>
            </w:r>
            <w:r w:rsidRPr="009440E6">
              <w:rPr>
                <w:rFonts w:asciiTheme="minorHAnsi" w:eastAsia="標楷體" w:hAnsiTheme="minorHAnsi" w:cstheme="minorHAnsi"/>
                <w:spacing w:val="1"/>
                <w:fitText w:val="1320" w:id="-1815903487"/>
              </w:rPr>
              <w:t>機</w:t>
            </w:r>
          </w:p>
        </w:tc>
      </w:tr>
      <w:tr w:rsidR="001E7254" w:rsidRPr="000C6339" w14:paraId="5AA769C6" w14:textId="77777777" w:rsidTr="00B96CF6">
        <w:trPr>
          <w:trHeight w:val="625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88D3E6" w14:textId="77777777" w:rsidR="001E7254" w:rsidRPr="00A73C2D" w:rsidRDefault="001E7254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電子郵件</w:t>
            </w:r>
          </w:p>
        </w:tc>
        <w:tc>
          <w:tcPr>
            <w:tcW w:w="527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35E058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EC55E0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</w:tr>
      <w:tr w:rsidR="00A73C2D" w:rsidRPr="000C6339" w14:paraId="78DD96D3" w14:textId="77777777" w:rsidTr="00A73C2D">
        <w:trPr>
          <w:trHeight w:val="576"/>
        </w:trPr>
        <w:tc>
          <w:tcPr>
            <w:tcW w:w="151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91A898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儀器</w:t>
            </w:r>
          </w:p>
          <w:p w14:paraId="65FDBCFD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或支援人力</w:t>
            </w:r>
          </w:p>
        </w:tc>
        <w:tc>
          <w:tcPr>
            <w:tcW w:w="6409" w:type="dxa"/>
            <w:gridSpan w:val="7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4813B8" w14:textId="77777777" w:rsidR="00600786" w:rsidRPr="00600786" w:rsidRDefault="00600786" w:rsidP="00600786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296392" w14:textId="77777777" w:rsidR="00A73C2D" w:rsidRPr="000C6339" w:rsidRDefault="00A73C2D" w:rsidP="00A73C2D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  <w:b/>
                <w:szCs w:val="24"/>
              </w:rPr>
              <w:t>借用人</w:t>
            </w:r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簽章</w:t>
            </w:r>
          </w:p>
        </w:tc>
      </w:tr>
      <w:tr w:rsidR="00A73C2D" w:rsidRPr="000C6339" w14:paraId="2A5F5C51" w14:textId="77777777" w:rsidTr="00175865">
        <w:trPr>
          <w:trHeight w:val="1535"/>
        </w:trPr>
        <w:tc>
          <w:tcPr>
            <w:tcW w:w="151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F02518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6409" w:type="dxa"/>
            <w:gridSpan w:val="7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CC0115" w14:textId="77777777" w:rsidR="00A73C2D" w:rsidRPr="000C6339" w:rsidRDefault="00A73C2D" w:rsidP="00FF7ADB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5243AA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0440EC4A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49B58F20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554099F6" w14:textId="77777777" w:rsidR="00A73C2D" w:rsidRPr="000C6339" w:rsidRDefault="00A73C2D" w:rsidP="00A73C2D">
            <w:pPr>
              <w:spacing w:line="180" w:lineRule="exact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  <w:t>本人已詳讀借用辦法，並同意負完全責任。</w:t>
            </w:r>
          </w:p>
        </w:tc>
      </w:tr>
      <w:tr w:rsidR="001E7254" w:rsidRPr="000C6339" w14:paraId="2E597C3B" w14:textId="77777777" w:rsidTr="00EB3866">
        <w:trPr>
          <w:trHeight w:val="471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65631F" w14:textId="77777777" w:rsidR="001E7254" w:rsidRPr="00A73C2D" w:rsidRDefault="00EB3866" w:rsidP="00EB3866">
            <w:pPr>
              <w:jc w:val="center"/>
              <w:rPr>
                <w:rFonts w:asciiTheme="minorHAnsi" w:eastAsia="標楷體" w:hAnsiTheme="minorHAnsi" w:cstheme="minorHAnsi"/>
              </w:rPr>
            </w:pPr>
            <w:r>
              <w:rPr>
                <w:rFonts w:asciiTheme="minorHAnsi" w:eastAsia="標楷體" w:hAnsiTheme="minorHAnsi" w:cstheme="minorHAnsi" w:hint="eastAsia"/>
              </w:rPr>
              <w:t>支援</w:t>
            </w:r>
            <w:r w:rsidR="001E7254" w:rsidRPr="00A73C2D">
              <w:rPr>
                <w:rFonts w:asciiTheme="minorHAnsi" w:eastAsia="標楷體" w:hAnsiTheme="minorHAnsi" w:cstheme="minorHAnsi"/>
              </w:rPr>
              <w:t>期間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9871FA" w14:textId="77777777" w:rsidR="001E7254" w:rsidRPr="000C6339" w:rsidRDefault="001E7254" w:rsidP="00EB3866">
            <w:pPr>
              <w:rPr>
                <w:rFonts w:asciiTheme="minorHAnsi" w:eastAsia="標楷體" w:hAnsiTheme="minorHAnsi" w:cstheme="minorHAnsi"/>
                <w:sz w:val="28"/>
                <w:szCs w:val="22"/>
              </w:rPr>
            </w:pPr>
            <w:r w:rsidRPr="000C6339">
              <w:rPr>
                <w:rFonts w:asciiTheme="minorHAnsi" w:eastAsia="標楷體" w:hAnsiTheme="minorHAnsi" w:cstheme="minorHAnsi"/>
                <w:szCs w:val="22"/>
              </w:rPr>
              <w:t>自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年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月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600786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日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至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年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月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日</w:t>
            </w:r>
          </w:p>
        </w:tc>
      </w:tr>
      <w:tr w:rsidR="00FF7ADB" w:rsidRPr="000C6339" w14:paraId="21242E26" w14:textId="77777777" w:rsidTr="0028516C">
        <w:trPr>
          <w:trHeight w:val="2848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FFB961" w14:textId="77777777" w:rsidR="00FF7ADB" w:rsidRPr="000C6339" w:rsidRDefault="00FF7ADB" w:rsidP="00FF7ADB">
            <w:pPr>
              <w:snapToGrid w:val="0"/>
              <w:spacing w:line="200" w:lineRule="atLeast"/>
              <w:jc w:val="center"/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</w:pPr>
            <w:r w:rsidRPr="00A73C2D">
              <w:rPr>
                <w:rFonts w:asciiTheme="minorHAnsi" w:eastAsia="標楷體" w:hAnsiTheme="minorHAnsi" w:cstheme="minorHAnsi"/>
                <w:kern w:val="28"/>
                <w:szCs w:val="22"/>
              </w:rPr>
              <w:t>備註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777ED4" w14:textId="77777777" w:rsidR="00FF7ADB" w:rsidRPr="00F00C05" w:rsidRDefault="00FF7ADB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申請機構（人</w:t>
            </w:r>
            <w:r w:rsidR="00DD50E5"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）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已充分瞭解</w:t>
            </w:r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各貴儀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中心</w:t>
            </w:r>
            <w:r w:rsidR="00262DCA"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財物借用辦法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，並願意遵守及承擔應負之責任。</w:t>
            </w:r>
          </w:p>
          <w:p w14:paraId="5D495485" w14:textId="77777777" w:rsidR="00E85502" w:rsidRPr="00F00C05" w:rsidRDefault="00E85502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若借用儀器有產生額外費用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(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儀器保險、運輸、遺失及損壞賠償等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)</w:t>
            </w: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或消耗性材料須由申請人自行負擔，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各耗材金額</w:t>
            </w:r>
            <w:r w:rsidR="002920BB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請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先洽</w:t>
            </w:r>
            <w:r w:rsidR="000D1C62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詢</w:t>
            </w:r>
            <w:r w:rsidR="002920BB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各貴儀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中心行政人員。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(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耗材</w:t>
            </w: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如：儀器電池、岩心管、岩心管蓋。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)</w:t>
            </w:r>
          </w:p>
          <w:p w14:paraId="613C536C" w14:textId="77777777" w:rsidR="00FF7ADB" w:rsidRPr="00F00C05" w:rsidRDefault="00FF7ADB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借用儀器前，請先瞭解儀器規格、測試範圍及使用方法以避免不必要的操作損傷。</w:t>
            </w:r>
          </w:p>
          <w:p w14:paraId="62593FA8" w14:textId="64167758" w:rsidR="00F00C05" w:rsidRPr="00F9048B" w:rsidRDefault="00F00C05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</w:pPr>
            <w:r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申請人力至他船支援</w:t>
            </w:r>
            <w:r w:rsidR="005B7BD2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，申請人</w:t>
            </w:r>
            <w:r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需負擔</w:t>
            </w:r>
            <w:r w:rsidR="00356A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交通費、差旅費、出海津貼等相關費用</w:t>
            </w:r>
            <w:r w:rsidR="006049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。「研究船貴重儀器使用中心計畫」不在此限</w:t>
            </w:r>
            <w:r w:rsidR="00356A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。</w:t>
            </w:r>
          </w:p>
          <w:p w14:paraId="14EBFFAD" w14:textId="77777777" w:rsidR="00F00C05" w:rsidRPr="00F00C05" w:rsidRDefault="00262DCA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外借單位以執行</w:t>
            </w:r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國家科學委員會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研究計畫為原則，並不得有營利行為。</w:t>
            </w:r>
          </w:p>
          <w:p w14:paraId="3CBC5C0D" w14:textId="77777777" w:rsidR="00D36471" w:rsidRPr="000C6339" w:rsidRDefault="00D36471" w:rsidP="00B96CF6">
            <w:pPr>
              <w:pStyle w:val="a6"/>
              <w:numPr>
                <w:ilvl w:val="0"/>
                <w:numId w:val="2"/>
              </w:numPr>
              <w:snapToGrid w:val="0"/>
              <w:spacing w:line="240" w:lineRule="auto"/>
              <w:ind w:leftChars="0" w:left="323" w:hanging="323"/>
              <w:jc w:val="both"/>
              <w:rPr>
                <w:rFonts w:asciiTheme="minorHAnsi" w:eastAsia="標楷體" w:hAnsiTheme="minorHAnsi" w:cstheme="minorHAnsi"/>
                <w:kern w:val="28"/>
                <w:sz w:val="20"/>
                <w:szCs w:val="22"/>
              </w:rPr>
            </w:pPr>
            <w:r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若有未盡事項，請向</w:t>
            </w:r>
            <w:proofErr w:type="gramStart"/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各貴儀</w:t>
            </w:r>
            <w:proofErr w:type="gramEnd"/>
            <w:r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中心詢問。</w:t>
            </w:r>
          </w:p>
        </w:tc>
      </w:tr>
      <w:tr w:rsidR="00A73C2D" w:rsidRPr="000C6339" w14:paraId="389D8963" w14:textId="77777777" w:rsidTr="0060633C">
        <w:trPr>
          <w:trHeight w:val="1103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0B2FF7" w14:textId="77777777" w:rsidR="002920BB" w:rsidRDefault="002920BB" w:rsidP="00A73C2D">
            <w:pPr>
              <w:rPr>
                <w:rFonts w:eastAsia="標楷體"/>
                <w:color w:val="000000"/>
                <w:szCs w:val="24"/>
              </w:rPr>
            </w:pPr>
            <w:r>
              <w:rPr>
                <w:rFonts w:eastAsia="標楷體" w:hint="eastAsia"/>
                <w:color w:val="000000"/>
                <w:szCs w:val="24"/>
              </w:rPr>
              <w:t>意見</w:t>
            </w:r>
          </w:p>
          <w:p w14:paraId="3C3BC722" w14:textId="77777777" w:rsidR="00A73C2D" w:rsidRPr="002920BB" w:rsidRDefault="002920BB" w:rsidP="00A73C2D">
            <w:pPr>
              <w:rPr>
                <w:rFonts w:eastAsia="標楷體"/>
                <w:b/>
                <w:color w:val="000000"/>
                <w:sz w:val="16"/>
                <w:szCs w:val="16"/>
              </w:rPr>
            </w:pP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(</w:t>
            </w: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各貴儀中心填寫</w:t>
            </w: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C534A3A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24DD38D8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55DA73E9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2920BB">
              <w:rPr>
                <w:rFonts w:eastAsia="標楷體" w:hint="eastAsia"/>
                <w:color w:val="000000"/>
                <w:szCs w:val="24"/>
              </w:rPr>
              <w:t xml:space="preserve">                                    </w:t>
            </w:r>
            <w:r w:rsidR="002920BB">
              <w:rPr>
                <w:rFonts w:eastAsia="標楷體" w:hint="eastAsia"/>
                <w:color w:val="000000"/>
                <w:szCs w:val="24"/>
              </w:rPr>
              <w:t xml:space="preserve">       </w:t>
            </w:r>
            <w:r w:rsidRPr="002920BB">
              <w:rPr>
                <w:rFonts w:eastAsia="標楷體" w:hint="eastAsia"/>
                <w:color w:val="000000"/>
                <w:szCs w:val="24"/>
              </w:rPr>
              <w:t xml:space="preserve"> </w:t>
            </w:r>
            <w:r w:rsidRPr="002920BB">
              <w:rPr>
                <w:rFonts w:eastAsia="標楷體" w:hint="eastAsia"/>
                <w:color w:val="000000"/>
                <w:szCs w:val="24"/>
                <w:u w:val="single"/>
              </w:rPr>
              <w:t>(</w:t>
            </w:r>
            <w:r w:rsidRPr="002920BB">
              <w:rPr>
                <w:rFonts w:eastAsia="標楷體"/>
                <w:color w:val="000000"/>
                <w:szCs w:val="24"/>
                <w:u w:val="single"/>
              </w:rPr>
              <w:t>簡述處理過程與預估收費</w:t>
            </w:r>
            <w:r w:rsidRPr="002920BB">
              <w:rPr>
                <w:rFonts w:eastAsia="標楷體" w:hint="eastAsia"/>
                <w:color w:val="000000"/>
                <w:szCs w:val="24"/>
                <w:u w:val="single"/>
              </w:rPr>
              <w:t>)</w:t>
            </w:r>
          </w:p>
        </w:tc>
        <w:bookmarkStart w:id="0" w:name="_GoBack"/>
        <w:bookmarkEnd w:id="0"/>
      </w:tr>
      <w:tr w:rsidR="00A73C2D" w:rsidRPr="000C6339" w14:paraId="4FFA849A" w14:textId="77777777" w:rsidTr="00286688">
        <w:trPr>
          <w:trHeight w:val="421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C6958" w14:textId="77777777" w:rsidR="00A73C2D" w:rsidRPr="000C6339" w:rsidRDefault="00A73C2D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r w:rsidRPr="000C6339">
              <w:rPr>
                <w:rFonts w:asciiTheme="minorHAnsi" w:eastAsia="標楷體" w:hAnsiTheme="minorHAnsi" w:cstheme="minorHAnsi"/>
                <w:b/>
                <w:szCs w:val="24"/>
              </w:rPr>
              <w:t>技術員</w:t>
            </w:r>
          </w:p>
        </w:tc>
        <w:tc>
          <w:tcPr>
            <w:tcW w:w="340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52084C" w14:textId="77777777" w:rsidR="00A73C2D" w:rsidRPr="000C6339" w:rsidRDefault="00A73C2D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r>
              <w:rPr>
                <w:rFonts w:asciiTheme="minorHAnsi" w:eastAsia="標楷體" w:hAnsiTheme="minorHAnsi" w:cstheme="minorHAnsi"/>
                <w:b/>
                <w:szCs w:val="24"/>
              </w:rPr>
              <w:t>總幹事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(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或諮詢教授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)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150F58" w14:textId="77777777" w:rsidR="00A73C2D" w:rsidRPr="000C6339" w:rsidRDefault="00AF6C55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proofErr w:type="gramStart"/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貴儀計畫</w:t>
            </w:r>
            <w:proofErr w:type="gramEnd"/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主持人</w:t>
            </w:r>
          </w:p>
        </w:tc>
      </w:tr>
      <w:tr w:rsidR="00A73C2D" w:rsidRPr="000C6339" w14:paraId="2FC78A48" w14:textId="77777777" w:rsidTr="00286688">
        <w:trPr>
          <w:trHeight w:val="1106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BDD57F" w14:textId="77777777" w:rsidR="00A73C2D" w:rsidRDefault="00A73C2D">
            <w:pPr>
              <w:widowControl/>
              <w:adjustRightInd/>
              <w:spacing w:line="240" w:lineRule="auto"/>
              <w:textAlignment w:val="auto"/>
              <w:rPr>
                <w:rFonts w:asciiTheme="minorHAnsi" w:eastAsia="標楷體" w:hAnsiTheme="minorHAnsi" w:cstheme="minorHAnsi"/>
                <w:szCs w:val="24"/>
              </w:rPr>
            </w:pPr>
          </w:p>
          <w:p w14:paraId="05B442E8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  <w:tc>
          <w:tcPr>
            <w:tcW w:w="340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77629E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F4B45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</w:tr>
      <w:tr w:rsidR="00175865" w:rsidRPr="000C6339" w14:paraId="342FA910" w14:textId="77777777" w:rsidTr="00175865">
        <w:trPr>
          <w:trHeight w:val="1106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9EE1E2" w14:textId="77777777" w:rsidR="00175865" w:rsidRDefault="00175865" w:rsidP="00175865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本區</w:t>
            </w:r>
            <w:proofErr w:type="gramStart"/>
            <w:r>
              <w:rPr>
                <w:rFonts w:asciiTheme="minorHAnsi" w:eastAsia="標楷體" w:hAnsiTheme="minorHAnsi" w:cstheme="minorHAnsi" w:hint="eastAsia"/>
                <w:szCs w:val="24"/>
              </w:rPr>
              <w:t>由貴儀中心</w:t>
            </w:r>
            <w:proofErr w:type="gramEnd"/>
            <w:r>
              <w:rPr>
                <w:rFonts w:asciiTheme="minorHAnsi" w:eastAsia="標楷體" w:hAnsiTheme="minorHAnsi" w:cstheme="minorHAnsi" w:hint="eastAsia"/>
                <w:szCs w:val="24"/>
              </w:rPr>
              <w:t>填寫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</w:p>
          <w:p w14:paraId="4D04B640" w14:textId="63594DEC" w:rsidR="00175865" w:rsidRDefault="00175865" w:rsidP="00175865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設備歸還狀況</w:t>
            </w:r>
          </w:p>
        </w:tc>
        <w:tc>
          <w:tcPr>
            <w:tcW w:w="666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51F569" w14:textId="77777777" w:rsidR="00175865" w:rsidRDefault="00175865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="標楷體" w:eastAsia="標楷體" w:hAnsi="標楷體" w:cstheme="minorHAnsi" w:hint="eastAsia"/>
                <w:szCs w:val="24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已全數歸還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theme="minorHAnsi"/>
                <w:szCs w:val="24"/>
              </w:rPr>
              <w:t xml:space="preserve"> </w:t>
            </w:r>
            <w:r>
              <w:rPr>
                <w:rFonts w:ascii="標楷體" w:eastAsia="標楷體" w:hAnsi="標楷體" w:cstheme="minorHAnsi" w:hint="eastAsia"/>
                <w:szCs w:val="24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部份歸還，還缺：</w:t>
            </w:r>
          </w:p>
          <w:p w14:paraId="1B523A24" w14:textId="77777777" w:rsidR="00175865" w:rsidRDefault="00175865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="標楷體" w:eastAsia="標楷體" w:hAnsi="標楷體" w:cstheme="minorHAnsi" w:hint="eastAsia"/>
                <w:szCs w:val="24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損壞或遺失，項目為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:</w:t>
            </w:r>
          </w:p>
          <w:p w14:paraId="04DD2DB8" w14:textId="22FD12A5" w:rsidR="00175865" w:rsidRPr="000C6339" w:rsidRDefault="00175865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日期：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theme="minorHAnsi"/>
                <w:szCs w:val="24"/>
              </w:rPr>
              <w:t xml:space="preserve">                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經辦人簽名：</w:t>
            </w:r>
          </w:p>
        </w:tc>
      </w:tr>
    </w:tbl>
    <w:p w14:paraId="1510BB6F" w14:textId="77777777" w:rsidR="00D04D8C" w:rsidRDefault="0028516C" w:rsidP="00B96CF6">
      <w:pPr>
        <w:pStyle w:val="a6"/>
        <w:numPr>
          <w:ilvl w:val="0"/>
          <w:numId w:val="4"/>
        </w:numPr>
        <w:snapToGrid w:val="0"/>
        <w:spacing w:line="240" w:lineRule="auto"/>
        <w:ind w:leftChars="0"/>
        <w:rPr>
          <w:rFonts w:asciiTheme="minorHAnsi" w:eastAsia="標楷體" w:hAnsiTheme="minorHAnsi" w:cstheme="minorHAnsi"/>
          <w:color w:val="FF0000"/>
          <w:kern w:val="28"/>
          <w:sz w:val="20"/>
        </w:rPr>
      </w:pP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申請表</w:t>
      </w:r>
      <w:r w:rsidR="00EB3866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請</w:t>
      </w: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於支援時間的</w:t>
      </w: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 xml:space="preserve"> 7 </w:t>
      </w:r>
      <w:proofErr w:type="gramStart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個</w:t>
      </w:r>
      <w:proofErr w:type="gramEnd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工作日前提交，</w:t>
      </w:r>
      <w:proofErr w:type="gramStart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以便貴儀中</w:t>
      </w:r>
      <w:proofErr w:type="gramEnd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心人員調度及儀器整備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。</w:t>
      </w:r>
    </w:p>
    <w:p w14:paraId="3DF34B8B" w14:textId="379A7ABE" w:rsidR="0028516C" w:rsidRPr="0028516C" w:rsidRDefault="0028516C" w:rsidP="00B96CF6">
      <w:pPr>
        <w:pStyle w:val="a6"/>
        <w:numPr>
          <w:ilvl w:val="0"/>
          <w:numId w:val="4"/>
        </w:numPr>
        <w:snapToGrid w:val="0"/>
        <w:spacing w:line="240" w:lineRule="auto"/>
        <w:ind w:leftChars="0"/>
        <w:rPr>
          <w:rFonts w:asciiTheme="minorHAnsi" w:eastAsia="標楷體" w:hAnsiTheme="minorHAnsi" w:cstheme="minorHAnsi"/>
          <w:color w:val="FF0000"/>
          <w:kern w:val="28"/>
          <w:sz w:val="20"/>
        </w:rPr>
      </w:pP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申請表</w:t>
      </w:r>
      <w:r w:rsidR="00175865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送件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請先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email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送至各研究</w:t>
      </w:r>
      <w:proofErr w:type="gramStart"/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船貴儀</w:t>
      </w:r>
      <w:proofErr w:type="gramEnd"/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中心行政人員。</w:t>
      </w:r>
    </w:p>
    <w:p w14:paraId="39A5F282" w14:textId="52315408" w:rsidR="002920BB" w:rsidRPr="00EB3866" w:rsidRDefault="002920BB" w:rsidP="00B96CF6">
      <w:pPr>
        <w:snapToGrid w:val="0"/>
        <w:spacing w:line="240" w:lineRule="auto"/>
        <w:rPr>
          <w:rFonts w:eastAsia="標楷體"/>
          <w:color w:val="FF0000"/>
          <w:sz w:val="20"/>
        </w:rPr>
      </w:pPr>
      <w:r w:rsidRPr="002920BB">
        <w:rPr>
          <w:rFonts w:ascii="標楷體" w:eastAsia="標楷體" w:hAnsi="標楷體" w:cstheme="minorHAnsi" w:hint="eastAsia"/>
          <w:color w:val="FF0000"/>
          <w:sz w:val="20"/>
        </w:rPr>
        <w:t>新</w:t>
      </w:r>
      <w:r w:rsidRPr="00EB3866">
        <w:rPr>
          <w:rFonts w:eastAsia="標楷體"/>
          <w:color w:val="FF0000"/>
          <w:sz w:val="20"/>
        </w:rPr>
        <w:t>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1</w:t>
      </w:r>
      <w:r w:rsidRPr="00EB3866">
        <w:rPr>
          <w:rFonts w:eastAsia="標楷體"/>
          <w:color w:val="FF0000"/>
          <w:sz w:val="20"/>
        </w:rPr>
        <w:t>號</w:t>
      </w:r>
      <w:r w:rsidR="0028516C" w:rsidRPr="00EB3866">
        <w:rPr>
          <w:rFonts w:eastAsia="標楷體"/>
          <w:color w:val="FF0000"/>
          <w:sz w:val="20"/>
        </w:rPr>
        <w:t>：</w:t>
      </w:r>
      <w:r w:rsidR="00EB3866" w:rsidRPr="00EB3866">
        <w:rPr>
          <w:rFonts w:eastAsia="標楷體"/>
          <w:color w:val="FF0000"/>
          <w:sz w:val="20"/>
        </w:rPr>
        <w:t>張淑惠小姐，</w:t>
      </w:r>
      <w:r w:rsidR="0028516C" w:rsidRPr="00EB3866">
        <w:rPr>
          <w:rFonts w:eastAsia="標楷體"/>
          <w:color w:val="FF0000"/>
          <w:sz w:val="20"/>
        </w:rPr>
        <w:t>02</w:t>
      </w:r>
      <w:r w:rsidR="00EB3866" w:rsidRPr="00EB3866">
        <w:rPr>
          <w:rFonts w:eastAsia="標楷體"/>
          <w:color w:val="FF0000"/>
          <w:sz w:val="20"/>
        </w:rPr>
        <w:t>-</w:t>
      </w:r>
      <w:r w:rsidR="0028516C" w:rsidRPr="00EB3866">
        <w:rPr>
          <w:rFonts w:eastAsia="標楷體"/>
          <w:color w:val="FF0000"/>
          <w:sz w:val="20"/>
        </w:rPr>
        <w:t>3366-1603</w:t>
      </w:r>
      <w:r w:rsidR="0028516C" w:rsidRPr="00EB3866">
        <w:rPr>
          <w:rFonts w:eastAsia="標楷體"/>
          <w:color w:val="FF0000"/>
          <w:sz w:val="20"/>
        </w:rPr>
        <w:t>，</w:t>
      </w:r>
      <w:hyperlink r:id="rId7" w:history="1">
        <w:r w:rsidR="00175865" w:rsidRPr="009440E6">
          <w:rPr>
            <w:rStyle w:val="a7"/>
            <w:rFonts w:eastAsia="標楷體"/>
            <w:color w:val="FF0000"/>
            <w:sz w:val="20"/>
          </w:rPr>
          <w:t>suechang@ntu.edu.tw</w:t>
        </w:r>
      </w:hyperlink>
      <w:r w:rsidR="0028516C" w:rsidRPr="009440E6">
        <w:rPr>
          <w:rFonts w:eastAsia="標楷體"/>
          <w:color w:val="FF0000"/>
          <w:sz w:val="20"/>
        </w:rPr>
        <w:t>。</w:t>
      </w:r>
    </w:p>
    <w:p w14:paraId="2E5524FE" w14:textId="77777777" w:rsidR="0028516C" w:rsidRPr="00EB3866" w:rsidRDefault="0028516C" w:rsidP="00B96CF6">
      <w:pPr>
        <w:snapToGrid w:val="0"/>
        <w:spacing w:line="240" w:lineRule="auto"/>
        <w:rPr>
          <w:rFonts w:eastAsia="標楷體"/>
          <w:color w:val="FF0000"/>
          <w:sz w:val="20"/>
        </w:rPr>
      </w:pPr>
      <w:r w:rsidRPr="00EB3866">
        <w:rPr>
          <w:rFonts w:eastAsia="標楷體"/>
          <w:color w:val="FF0000"/>
          <w:sz w:val="20"/>
        </w:rPr>
        <w:t>新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2</w:t>
      </w:r>
      <w:r w:rsidRPr="00EB3866">
        <w:rPr>
          <w:rFonts w:eastAsia="標楷體"/>
          <w:color w:val="FF0000"/>
          <w:sz w:val="20"/>
        </w:rPr>
        <w:t>號：</w:t>
      </w:r>
      <w:r w:rsidR="00EB3866" w:rsidRPr="00EB3866">
        <w:rPr>
          <w:rFonts w:eastAsia="標楷體"/>
          <w:color w:val="FF0000"/>
          <w:sz w:val="20"/>
        </w:rPr>
        <w:t>宋彥霆先生，</w:t>
      </w:r>
      <w:r w:rsidR="00EB3866" w:rsidRPr="00EB3866">
        <w:rPr>
          <w:rFonts w:eastAsia="標楷體"/>
          <w:color w:val="FF0000"/>
          <w:sz w:val="20"/>
        </w:rPr>
        <w:t>02-2462-2192*5708</w:t>
      </w:r>
      <w:r w:rsidR="00EB3866" w:rsidRPr="00EB3866">
        <w:rPr>
          <w:rFonts w:eastAsia="標楷體"/>
          <w:color w:val="FF0000"/>
          <w:sz w:val="20"/>
        </w:rPr>
        <w:t>，</w:t>
      </w:r>
      <w:hyperlink r:id="rId8" w:history="1">
        <w:r w:rsidR="00EB3866" w:rsidRPr="00EB3866">
          <w:rPr>
            <w:rStyle w:val="a7"/>
            <w:rFonts w:eastAsia="標楷體"/>
            <w:color w:val="FF0000"/>
            <w:sz w:val="20"/>
          </w:rPr>
          <w:t>ruai810119@gmail.com</w:t>
        </w:r>
      </w:hyperlink>
      <w:r w:rsidR="00EB3866" w:rsidRPr="00EB3866">
        <w:rPr>
          <w:rFonts w:eastAsia="標楷體"/>
          <w:color w:val="FF0000"/>
          <w:sz w:val="20"/>
        </w:rPr>
        <w:t>。</w:t>
      </w:r>
    </w:p>
    <w:p w14:paraId="1378EDDB" w14:textId="2C2BF291" w:rsidR="00EB3866" w:rsidRPr="00EB3866" w:rsidRDefault="00EB3866" w:rsidP="00B96CF6">
      <w:pPr>
        <w:snapToGrid w:val="0"/>
        <w:spacing w:line="240" w:lineRule="auto"/>
        <w:ind w:left="1200" w:hangingChars="600" w:hanging="1200"/>
        <w:rPr>
          <w:rFonts w:eastAsia="標楷體"/>
          <w:color w:val="FF0000"/>
          <w:sz w:val="20"/>
        </w:rPr>
      </w:pPr>
      <w:r w:rsidRPr="00EB3866">
        <w:rPr>
          <w:rFonts w:eastAsia="標楷體"/>
          <w:color w:val="FF0000"/>
          <w:sz w:val="20"/>
        </w:rPr>
        <w:t>新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3</w:t>
      </w:r>
      <w:r w:rsidRPr="00EB3866">
        <w:rPr>
          <w:rFonts w:eastAsia="標楷體"/>
          <w:color w:val="FF0000"/>
          <w:sz w:val="20"/>
        </w:rPr>
        <w:t>號：</w:t>
      </w:r>
      <w:r w:rsidR="00984E7B" w:rsidRPr="007037A1">
        <w:rPr>
          <w:rFonts w:asciiTheme="minorHAnsi" w:eastAsia="標楷體" w:hAnsiTheme="minorHAnsi" w:cstheme="minorHAnsi" w:hint="eastAsia"/>
          <w:b/>
          <w:color w:val="FF0000"/>
          <w:kern w:val="28"/>
          <w:sz w:val="20"/>
          <w:highlight w:val="yellow"/>
        </w:rPr>
        <w:t>唯一窗口</w:t>
      </w:r>
      <w:r w:rsidR="00984E7B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為</w:t>
      </w:r>
      <w:r w:rsidR="00984E7B" w:rsidRPr="00EB3866">
        <w:rPr>
          <w:rFonts w:eastAsia="標楷體"/>
          <w:color w:val="FF0000"/>
          <w:sz w:val="20"/>
        </w:rPr>
        <w:t>洪蓮珠小姐，</w:t>
      </w:r>
      <w:r w:rsidR="00984E7B" w:rsidRPr="00EB3866">
        <w:rPr>
          <w:rFonts w:eastAsia="標楷體"/>
          <w:color w:val="FF0000"/>
          <w:sz w:val="20"/>
        </w:rPr>
        <w:t>07-525-2000*5008</w:t>
      </w:r>
      <w:r w:rsidR="00984E7B" w:rsidRPr="00EB3866">
        <w:rPr>
          <w:rFonts w:eastAsia="標楷體"/>
          <w:color w:val="FF0000"/>
          <w:sz w:val="20"/>
        </w:rPr>
        <w:t>，</w:t>
      </w:r>
      <w:r w:rsidR="00984E7B">
        <w:rPr>
          <w:rFonts w:eastAsia="標楷體" w:hint="eastAsia"/>
          <w:color w:val="FF0000"/>
          <w:sz w:val="20"/>
        </w:rPr>
        <w:t>m</w:t>
      </w:r>
      <w:r w:rsidR="00984E7B">
        <w:rPr>
          <w:rFonts w:eastAsia="標楷體"/>
          <w:color w:val="FF0000"/>
          <w:sz w:val="20"/>
        </w:rPr>
        <w:t>ic_admin@nsysunor3.com</w:t>
      </w:r>
      <w:r w:rsidR="00984E7B" w:rsidRPr="00EB3866">
        <w:rPr>
          <w:rFonts w:eastAsia="標楷體"/>
          <w:color w:val="FF0000"/>
          <w:sz w:val="20"/>
        </w:rPr>
        <w:t>。</w:t>
      </w:r>
      <w:r w:rsidR="00984E7B" w:rsidRPr="007037A1">
        <w:rPr>
          <w:rFonts w:eastAsia="標楷體" w:hint="eastAsia"/>
          <w:color w:val="FF0000"/>
          <w:sz w:val="20"/>
          <w:highlight w:val="yellow"/>
        </w:rPr>
        <w:t>申請人須收到完整核章之申請書影本</w:t>
      </w:r>
      <w:r w:rsidR="00F606E3">
        <w:rPr>
          <w:rFonts w:eastAsia="標楷體" w:hint="eastAsia"/>
          <w:color w:val="FF0000"/>
          <w:sz w:val="20"/>
        </w:rPr>
        <w:t>，才視為申請程序完</w:t>
      </w:r>
      <w:r w:rsidR="009440E6">
        <w:rPr>
          <w:rFonts w:eastAsia="標楷體" w:hint="eastAsia"/>
          <w:color w:val="FF0000"/>
          <w:sz w:val="20"/>
        </w:rPr>
        <w:t>成。如未收到，</w:t>
      </w:r>
      <w:proofErr w:type="gramStart"/>
      <w:r w:rsidR="009440E6">
        <w:rPr>
          <w:rFonts w:eastAsia="標楷體" w:hint="eastAsia"/>
          <w:color w:val="FF0000"/>
          <w:sz w:val="20"/>
        </w:rPr>
        <w:t>請致信</w:t>
      </w:r>
      <w:proofErr w:type="gramEnd"/>
      <w:r w:rsidR="009440E6">
        <w:rPr>
          <w:rFonts w:eastAsia="標楷體" w:hint="eastAsia"/>
          <w:color w:val="FF0000"/>
          <w:sz w:val="20"/>
        </w:rPr>
        <w:t>總幹事：</w:t>
      </w:r>
      <w:r w:rsidR="009440E6">
        <w:rPr>
          <w:rFonts w:eastAsia="標楷體" w:hint="eastAsia"/>
          <w:color w:val="FF0000"/>
          <w:sz w:val="20"/>
        </w:rPr>
        <w:t>m</w:t>
      </w:r>
      <w:r w:rsidR="009440E6">
        <w:rPr>
          <w:rFonts w:eastAsia="標楷體"/>
          <w:color w:val="FF0000"/>
          <w:sz w:val="20"/>
        </w:rPr>
        <w:t>anager@nsysunor3</w:t>
      </w:r>
      <w:r w:rsidR="009440E6">
        <w:rPr>
          <w:rFonts w:eastAsia="標楷體" w:hint="eastAsia"/>
          <w:color w:val="FF0000"/>
          <w:sz w:val="20"/>
        </w:rPr>
        <w:t>.</w:t>
      </w:r>
      <w:r w:rsidR="009440E6">
        <w:rPr>
          <w:rFonts w:eastAsia="標楷體"/>
          <w:color w:val="FF0000"/>
          <w:sz w:val="20"/>
        </w:rPr>
        <w:t>com</w:t>
      </w:r>
      <w:r w:rsidR="000B587F" w:rsidRPr="00EB3866">
        <w:rPr>
          <w:rFonts w:eastAsia="標楷體"/>
          <w:color w:val="FF0000"/>
          <w:sz w:val="20"/>
        </w:rPr>
        <w:t>。</w:t>
      </w:r>
    </w:p>
    <w:sectPr w:rsidR="00EB3866" w:rsidRPr="00EB3866" w:rsidSect="00953523">
      <w:pgSz w:w="11906" w:h="16838"/>
      <w:pgMar w:top="993" w:right="849" w:bottom="709" w:left="99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9D259" w14:textId="77777777" w:rsidR="006E06FF" w:rsidRDefault="006E06FF" w:rsidP="00D36471">
      <w:pPr>
        <w:spacing w:line="240" w:lineRule="auto"/>
      </w:pPr>
      <w:r>
        <w:separator/>
      </w:r>
    </w:p>
  </w:endnote>
  <w:endnote w:type="continuationSeparator" w:id="0">
    <w:p w14:paraId="458AFBDC" w14:textId="77777777" w:rsidR="006E06FF" w:rsidRDefault="006E06FF" w:rsidP="00D364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74EA0" w14:textId="77777777" w:rsidR="006E06FF" w:rsidRDefault="006E06FF" w:rsidP="00D36471">
      <w:pPr>
        <w:spacing w:line="240" w:lineRule="auto"/>
      </w:pPr>
      <w:r>
        <w:separator/>
      </w:r>
    </w:p>
  </w:footnote>
  <w:footnote w:type="continuationSeparator" w:id="0">
    <w:p w14:paraId="4DD570C6" w14:textId="77777777" w:rsidR="006E06FF" w:rsidRDefault="006E06FF" w:rsidP="00D3647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86358"/>
    <w:multiLevelType w:val="hybridMultilevel"/>
    <w:tmpl w:val="E3C822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2A060E"/>
    <w:multiLevelType w:val="hybridMultilevel"/>
    <w:tmpl w:val="1866809A"/>
    <w:lvl w:ilvl="0" w:tplc="0C126DC8"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EB57D33"/>
    <w:multiLevelType w:val="hybridMultilevel"/>
    <w:tmpl w:val="DF623E56"/>
    <w:lvl w:ilvl="0" w:tplc="634EFD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7254255"/>
    <w:multiLevelType w:val="hybridMultilevel"/>
    <w:tmpl w:val="E4C881F0"/>
    <w:lvl w:ilvl="0" w:tplc="0409000F">
      <w:start w:val="1"/>
      <w:numFmt w:val="decimal"/>
      <w:lvlText w:val="%1."/>
      <w:lvlJc w:val="left"/>
      <w:pPr>
        <w:ind w:left="50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2" w:hanging="480"/>
      </w:pPr>
    </w:lvl>
    <w:lvl w:ilvl="2" w:tplc="0409001B" w:tentative="1">
      <w:start w:val="1"/>
      <w:numFmt w:val="lowerRoman"/>
      <w:lvlText w:val="%3."/>
      <w:lvlJc w:val="right"/>
      <w:pPr>
        <w:ind w:left="1462" w:hanging="480"/>
      </w:pPr>
    </w:lvl>
    <w:lvl w:ilvl="3" w:tplc="0409000F" w:tentative="1">
      <w:start w:val="1"/>
      <w:numFmt w:val="decimal"/>
      <w:lvlText w:val="%4."/>
      <w:lvlJc w:val="left"/>
      <w:pPr>
        <w:ind w:left="19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2" w:hanging="480"/>
      </w:pPr>
    </w:lvl>
    <w:lvl w:ilvl="5" w:tplc="0409001B" w:tentative="1">
      <w:start w:val="1"/>
      <w:numFmt w:val="lowerRoman"/>
      <w:lvlText w:val="%6."/>
      <w:lvlJc w:val="right"/>
      <w:pPr>
        <w:ind w:left="2902" w:hanging="480"/>
      </w:pPr>
    </w:lvl>
    <w:lvl w:ilvl="6" w:tplc="0409000F" w:tentative="1">
      <w:start w:val="1"/>
      <w:numFmt w:val="decimal"/>
      <w:lvlText w:val="%7."/>
      <w:lvlJc w:val="left"/>
      <w:pPr>
        <w:ind w:left="33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2" w:hanging="480"/>
      </w:pPr>
    </w:lvl>
    <w:lvl w:ilvl="8" w:tplc="0409001B" w:tentative="1">
      <w:start w:val="1"/>
      <w:numFmt w:val="lowerRoman"/>
      <w:lvlText w:val="%9."/>
      <w:lvlJc w:val="right"/>
      <w:pPr>
        <w:ind w:left="4342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bKwtDQ2NzAyNjJQ0lEKTi0uzszPAykwqgUAlZ2qMywAAAA="/>
  </w:docVars>
  <w:rsids>
    <w:rsidRoot w:val="001E7254"/>
    <w:rsid w:val="000272E9"/>
    <w:rsid w:val="0004465F"/>
    <w:rsid w:val="00053650"/>
    <w:rsid w:val="000B587F"/>
    <w:rsid w:val="000C232F"/>
    <w:rsid w:val="000C6339"/>
    <w:rsid w:val="000D1C62"/>
    <w:rsid w:val="000D60C8"/>
    <w:rsid w:val="00175865"/>
    <w:rsid w:val="001E7254"/>
    <w:rsid w:val="0023148D"/>
    <w:rsid w:val="00262DCA"/>
    <w:rsid w:val="0028516C"/>
    <w:rsid w:val="00286688"/>
    <w:rsid w:val="002920BB"/>
    <w:rsid w:val="002E551C"/>
    <w:rsid w:val="0032278B"/>
    <w:rsid w:val="00326980"/>
    <w:rsid w:val="00356A75"/>
    <w:rsid w:val="003C40D6"/>
    <w:rsid w:val="00447F06"/>
    <w:rsid w:val="00457009"/>
    <w:rsid w:val="00480584"/>
    <w:rsid w:val="004D7989"/>
    <w:rsid w:val="00542433"/>
    <w:rsid w:val="005710D4"/>
    <w:rsid w:val="0057214B"/>
    <w:rsid w:val="00590C92"/>
    <w:rsid w:val="005B7BD2"/>
    <w:rsid w:val="00600786"/>
    <w:rsid w:val="00604975"/>
    <w:rsid w:val="0060633C"/>
    <w:rsid w:val="00623E29"/>
    <w:rsid w:val="006848C2"/>
    <w:rsid w:val="006E06FF"/>
    <w:rsid w:val="00701EC3"/>
    <w:rsid w:val="007037A1"/>
    <w:rsid w:val="00732C53"/>
    <w:rsid w:val="00791F31"/>
    <w:rsid w:val="00793DD2"/>
    <w:rsid w:val="007F397A"/>
    <w:rsid w:val="00840216"/>
    <w:rsid w:val="00871E05"/>
    <w:rsid w:val="008845A6"/>
    <w:rsid w:val="008E6A1D"/>
    <w:rsid w:val="00920E06"/>
    <w:rsid w:val="009378BF"/>
    <w:rsid w:val="009440E6"/>
    <w:rsid w:val="00953523"/>
    <w:rsid w:val="00984E7B"/>
    <w:rsid w:val="00A6198D"/>
    <w:rsid w:val="00A73C2D"/>
    <w:rsid w:val="00AA5FCC"/>
    <w:rsid w:val="00AF22BC"/>
    <w:rsid w:val="00AF6C55"/>
    <w:rsid w:val="00B305A1"/>
    <w:rsid w:val="00B66669"/>
    <w:rsid w:val="00B7582E"/>
    <w:rsid w:val="00B96CF6"/>
    <w:rsid w:val="00BB0BE9"/>
    <w:rsid w:val="00BE3576"/>
    <w:rsid w:val="00C31739"/>
    <w:rsid w:val="00D04D8C"/>
    <w:rsid w:val="00D36471"/>
    <w:rsid w:val="00D55C48"/>
    <w:rsid w:val="00D849CF"/>
    <w:rsid w:val="00DA7217"/>
    <w:rsid w:val="00DD50E5"/>
    <w:rsid w:val="00DE18E6"/>
    <w:rsid w:val="00E155D5"/>
    <w:rsid w:val="00E85502"/>
    <w:rsid w:val="00EB3866"/>
    <w:rsid w:val="00F00C05"/>
    <w:rsid w:val="00F606E3"/>
    <w:rsid w:val="00F630AD"/>
    <w:rsid w:val="00F9048B"/>
    <w:rsid w:val="00FE2D4F"/>
    <w:rsid w:val="00FF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F309D2"/>
  <w15:chartTrackingRefBased/>
  <w15:docId w15:val="{0140FC4D-2296-4EC0-BFFE-6726FF2E1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7254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rsid w:val="001E7254"/>
    <w:pPr>
      <w:adjustRightInd/>
      <w:spacing w:line="240" w:lineRule="auto"/>
      <w:textAlignment w:val="auto"/>
    </w:pPr>
    <w:rPr>
      <w:rFonts w:ascii="細明體" w:eastAsia="細明體" w:hAnsi="Courier New"/>
      <w:sz w:val="20"/>
      <w:szCs w:val="24"/>
      <w:lang w:val="x-none" w:eastAsia="x-none"/>
    </w:rPr>
  </w:style>
  <w:style w:type="character" w:customStyle="1" w:styleId="a4">
    <w:name w:val="純文字 字元"/>
    <w:basedOn w:val="a0"/>
    <w:link w:val="a3"/>
    <w:uiPriority w:val="99"/>
    <w:rsid w:val="001E7254"/>
    <w:rPr>
      <w:rFonts w:ascii="細明體" w:eastAsia="細明體" w:hAnsi="Courier New" w:cs="Times New Roman"/>
      <w:kern w:val="0"/>
      <w:sz w:val="20"/>
      <w:szCs w:val="24"/>
      <w:lang w:val="x-none" w:eastAsia="x-none"/>
    </w:rPr>
  </w:style>
  <w:style w:type="table" w:styleId="a5">
    <w:name w:val="Table Grid"/>
    <w:basedOn w:val="a1"/>
    <w:uiPriority w:val="39"/>
    <w:rsid w:val="001E7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1E7254"/>
    <w:pPr>
      <w:ind w:leftChars="200" w:left="480"/>
    </w:pPr>
  </w:style>
  <w:style w:type="character" w:styleId="a7">
    <w:name w:val="Hyperlink"/>
    <w:rsid w:val="001E7254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D3647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D36471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D3647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尾 字元"/>
    <w:basedOn w:val="a0"/>
    <w:link w:val="aa"/>
    <w:uiPriority w:val="99"/>
    <w:rsid w:val="00D36471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D36471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D36471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285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ai810119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echang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II-ROBERT</dc:creator>
  <cp:keywords/>
  <dc:description/>
  <cp:lastModifiedBy>LCH</cp:lastModifiedBy>
  <cp:revision>15</cp:revision>
  <cp:lastPrinted>2022-05-19T03:35:00Z</cp:lastPrinted>
  <dcterms:created xsi:type="dcterms:W3CDTF">2026-01-16T02:24:00Z</dcterms:created>
  <dcterms:modified xsi:type="dcterms:W3CDTF">2026-01-16T03:27:00Z</dcterms:modified>
</cp:coreProperties>
</file>